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08F5F035" w:rsidR="00AE185D" w:rsidRDefault="007A2B5C" w:rsidP="007A2B5C">
      <w:pPr>
        <w:pStyle w:val="Title"/>
        <w:jc w:val="center"/>
      </w:pPr>
      <w:bookmarkStart w:id="0" w:name="OLE_LINK1"/>
      <w:r w:rsidRPr="001D1050">
        <w:rPr>
          <w:rFonts w:ascii="Times New Roman" w:hAnsi="Times New Roman" w:cs="Times New Roman"/>
          <w:sz w:val="44"/>
          <w:szCs w:val="44"/>
        </w:rPr>
        <w:t>CSC112 Lab</w:t>
      </w:r>
      <w:r>
        <w:rPr>
          <w:rFonts w:ascii="Times New Roman" w:hAnsi="Times New Roman" w:cs="Times New Roman"/>
          <w:sz w:val="44"/>
          <w:szCs w:val="44"/>
        </w:rPr>
        <w:t>2</w:t>
      </w:r>
      <w:r w:rsidRPr="001D1050">
        <w:rPr>
          <w:rFonts w:ascii="Times New Roman" w:hAnsi="Times New Roman" w:cs="Times New Roman"/>
          <w:sz w:val="44"/>
          <w:szCs w:val="44"/>
        </w:rPr>
        <w:t xml:space="preserve">: </w:t>
      </w:r>
      <w:r w:rsidR="006439AD">
        <w:rPr>
          <w:rFonts w:ascii="Times New Roman" w:hAnsi="Times New Roman" w:cs="Times New Roman"/>
          <w:sz w:val="44"/>
          <w:szCs w:val="44"/>
        </w:rPr>
        <w:t>Real-Time</w:t>
      </w:r>
      <w:r>
        <w:rPr>
          <w:rFonts w:ascii="Times New Roman" w:hAnsi="Times New Roman" w:cs="Times New Roman"/>
          <w:sz w:val="44"/>
          <w:szCs w:val="44"/>
        </w:rPr>
        <w:t xml:space="preserve"> Scheduling</w:t>
      </w:r>
      <w:r w:rsidR="006439AD">
        <w:rPr>
          <w:rFonts w:ascii="Times New Roman" w:hAnsi="Times New Roman" w:cs="Times New Roman"/>
          <w:sz w:val="44"/>
          <w:szCs w:val="44"/>
        </w:rPr>
        <w:t xml:space="preserve"> Algorithms</w:t>
      </w:r>
    </w:p>
    <w:bookmarkEnd w:id="0"/>
    <w:p w14:paraId="43DE5C67" w14:textId="38943EFE" w:rsidR="006439AD" w:rsidRDefault="00000000" w:rsidP="00CD29E0">
      <w:pPr>
        <w:spacing w:before="240"/>
        <w:ind w:left="-5" w:right="54"/>
      </w:pPr>
      <w:r>
        <w:t xml:space="preserve">You are given a </w:t>
      </w:r>
      <w:r w:rsidR="006439AD">
        <w:t xml:space="preserve">Python program </w:t>
      </w:r>
      <w:r w:rsidR="00A92630">
        <w:t>“</w:t>
      </w:r>
      <w:r w:rsidR="006439AD" w:rsidRPr="006439AD">
        <w:t>FP Scheduling.py</w:t>
      </w:r>
      <w:r w:rsidR="00A92630">
        <w:t>”</w:t>
      </w:r>
      <w:r w:rsidR="006439AD">
        <w:t xml:space="preserve"> that simulates the Fixed-Priority Rate Monotonic scheduling algorithm</w:t>
      </w:r>
      <w:r>
        <w:t xml:space="preserve"> </w:t>
      </w:r>
      <w:r w:rsidR="006439AD" w:rsidRPr="006439AD">
        <w:t xml:space="preserve">for a given taskset </w:t>
      </w:r>
      <w:r w:rsidR="00886DB5">
        <w:t>in one</w:t>
      </w:r>
      <w:r w:rsidR="006439AD" w:rsidRPr="006439AD">
        <w:t xml:space="preserve"> </w:t>
      </w:r>
      <w:proofErr w:type="spellStart"/>
      <w:r w:rsidR="006439AD" w:rsidRPr="006439AD">
        <w:t>hyperperiod</w:t>
      </w:r>
      <w:proofErr w:type="spellEnd"/>
      <w:r w:rsidR="006439AD" w:rsidRPr="006439AD">
        <w:t>, detects</w:t>
      </w:r>
      <w:r w:rsidR="006439AD">
        <w:t xml:space="preserve"> any possible</w:t>
      </w:r>
      <w:r w:rsidR="006439AD" w:rsidRPr="006439AD">
        <w:t xml:space="preserve"> deadline misses, and plots both the </w:t>
      </w:r>
      <w:r w:rsidR="006439AD">
        <w:t xml:space="preserve">scheduling </w:t>
      </w:r>
      <w:r w:rsidR="006439AD" w:rsidRPr="006439AD">
        <w:t>Gantt chart and deadline misses using Mat</w:t>
      </w:r>
      <w:r w:rsidR="006439AD">
        <w:t>p</w:t>
      </w:r>
      <w:r w:rsidR="006439AD" w:rsidRPr="006439AD">
        <w:t>lotlib.</w:t>
      </w:r>
      <w:r w:rsidR="00886DB5">
        <w:t xml:space="preserve"> Assume all tasks are released at time 0. </w:t>
      </w:r>
      <w:r w:rsidR="006439AD">
        <w:t>For example, for this taskset:</w:t>
      </w:r>
    </w:p>
    <w:p w14:paraId="3E6FB745" w14:textId="77777777" w:rsidR="00A92630" w:rsidRPr="00A92630" w:rsidRDefault="00A92630" w:rsidP="00A92630">
      <w:pPr>
        <w:pStyle w:val="HTMLPreformatted"/>
        <w:shd w:val="clear" w:color="auto" w:fill="1E1F22"/>
      </w:pPr>
      <w:r w:rsidRPr="00A92630">
        <w:t>tasks = [</w:t>
      </w:r>
      <w:r w:rsidRPr="00A92630">
        <w:br/>
        <w:t xml:space="preserve">    Task(1, 6, 2, 6, 3),  # Task 1: Period=6ms, Execution Time=2ms, Deadline=6ms, Priority=3 (highest)</w:t>
      </w:r>
      <w:r w:rsidRPr="00A92630">
        <w:br/>
        <w:t xml:space="preserve">    Task(2, 8, 3, 8, 2),  # Task 2: Period=8ms, Execution Time=3ms, Deadline=8ms, Priority=2</w:t>
      </w:r>
      <w:r w:rsidRPr="00A92630">
        <w:br/>
        <w:t xml:space="preserve">    Task(3, 12, 3, 12, 1)  # Task 3: Period=12ms, Execution Time=3ms, Deadline=12ms, Priority=1 (lowest)</w:t>
      </w:r>
      <w:r w:rsidRPr="00A92630">
        <w:br/>
        <w:t>]</w:t>
      </w:r>
    </w:p>
    <w:p w14:paraId="39ACB53A" w14:textId="3EC30734" w:rsidR="006439AD" w:rsidRPr="006439AD" w:rsidRDefault="006439AD">
      <w:pPr>
        <w:ind w:left="-5" w:right="54"/>
      </w:pPr>
      <w:r>
        <w:t>The</w:t>
      </w:r>
      <w:r w:rsidR="00886DB5">
        <w:t xml:space="preserve"> resulting</w:t>
      </w:r>
      <w:r>
        <w:t xml:space="preserve"> Gantt chart is shown below, with a deadline miss for Task 3 at time instant 12ms. Here Task 1 has the highest priority</w:t>
      </w:r>
      <w:r w:rsidR="005D2C96">
        <w:t xml:space="preserve"> of 3,</w:t>
      </w:r>
      <w:r>
        <w:t xml:space="preserve"> and Task 3 has the lowest priority</w:t>
      </w:r>
      <w:r w:rsidR="005D2C96">
        <w:t xml:space="preserve"> of 1,</w:t>
      </w:r>
      <w:r>
        <w:t xml:space="preserve"> based on Rate Monotonic priority assignment. At time 12ms, Task 3 has not finished execution at its deadline, since it has executed for </w:t>
      </w:r>
      <w:proofErr w:type="gramStart"/>
      <w:r>
        <w:t>2ms</w:t>
      </w:r>
      <w:proofErr w:type="gramEnd"/>
      <w:r>
        <w:t xml:space="preserve"> but its execution time is 3ms.</w:t>
      </w:r>
    </w:p>
    <w:p w14:paraId="76AC1E7D" w14:textId="55BF2136" w:rsidR="006439AD" w:rsidRDefault="006439AD">
      <w:pPr>
        <w:ind w:left="-5" w:right="54"/>
      </w:pPr>
      <w:r w:rsidRPr="006439AD">
        <w:rPr>
          <w:noProof/>
        </w:rPr>
        <w:drawing>
          <wp:inline distT="0" distB="0" distL="0" distR="0" wp14:anchorId="206A034A" wp14:editId="0BC8E065">
            <wp:extent cx="5525770" cy="2210435"/>
            <wp:effectExtent l="0" t="0" r="0" b="0"/>
            <wp:docPr id="252658177" name="Picture 1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658177" name="Picture 1" descr="A diagram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577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3FB97" w14:textId="49F38600" w:rsidR="003F13ED" w:rsidRPr="000A10F0" w:rsidRDefault="003F13ED" w:rsidP="003F13ED">
      <w:pPr>
        <w:spacing w:after="0" w:line="259" w:lineRule="auto"/>
        <w:jc w:val="left"/>
        <w:rPr>
          <w:i/>
          <w:iCs/>
        </w:rPr>
      </w:pPr>
      <w:r w:rsidRPr="000A10F0">
        <w:rPr>
          <w:i/>
          <w:iCs/>
        </w:rPr>
        <w:t>Explanations of this line</w:t>
      </w:r>
      <w:r w:rsidR="000A10F0" w:rsidRPr="000A10F0">
        <w:rPr>
          <w:i/>
          <w:iCs/>
        </w:rPr>
        <w:t>:</w:t>
      </w:r>
    </w:p>
    <w:p w14:paraId="10DE96BC" w14:textId="24D5A1FC" w:rsidR="003F13ED" w:rsidRDefault="003F13ED" w:rsidP="003F13ED">
      <w:pPr>
        <w:spacing w:after="0" w:line="259" w:lineRule="auto"/>
        <w:jc w:val="left"/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</w:pPr>
      <w:proofErr w:type="spell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current_task</w:t>
      </w:r>
      <w:proofErr w:type="spellEnd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 = </w:t>
      </w:r>
      <w:proofErr w:type="gram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max(</w:t>
      </w:r>
      <w:proofErr w:type="spellStart"/>
      <w:proofErr w:type="gramEnd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ready_tasks</w:t>
      </w:r>
      <w:proofErr w:type="spellEnd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, key=lambda t: </w:t>
      </w:r>
      <w:proofErr w:type="spell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.priority</w:t>
      </w:r>
      <w:proofErr w:type="spellEnd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)</w:t>
      </w:r>
    </w:p>
    <w:p w14:paraId="194C68F8" w14:textId="07F853F6" w:rsidR="003F13ED" w:rsidRDefault="003F13ED" w:rsidP="003F13ED">
      <w:pPr>
        <w:spacing w:after="295" w:line="259" w:lineRule="auto"/>
        <w:jc w:val="left"/>
      </w:pPr>
      <w:r>
        <w:t xml:space="preserve">The </w:t>
      </w:r>
      <w:proofErr w:type="gram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max</w:t>
      </w:r>
      <w:r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(</w:t>
      </w:r>
      <w:proofErr w:type="gramEnd"/>
      <w:r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)</w:t>
      </w:r>
      <w:r>
        <w:t xml:space="preserve"> function iterates over all elements in </w:t>
      </w:r>
      <w:proofErr w:type="spell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ready_tasks</w:t>
      </w:r>
      <w:proofErr w:type="spellEnd"/>
      <w:r>
        <w:t xml:space="preserve">. For each task </w:t>
      </w:r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</w:t>
      </w:r>
      <w:r>
        <w:t xml:space="preserve">, it evaluates the value of </w:t>
      </w:r>
      <w:proofErr w:type="spellStart"/>
      <w:proofErr w:type="gram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.priority</w:t>
      </w:r>
      <w:proofErr w:type="spellEnd"/>
      <w:proofErr w:type="gramEnd"/>
      <w:r>
        <w:t xml:space="preserve"> using the </w:t>
      </w:r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lambda </w:t>
      </w:r>
      <w:r>
        <w:t>function, which is</w:t>
      </w:r>
      <w:r w:rsidRPr="003F13ED">
        <w:t xml:space="preserve"> an anonymous (inline) function that takes one argument (</w:t>
      </w:r>
      <w:r w:rsidRPr="003F13ED">
        <w:rPr>
          <w:rFonts w:ascii="Courier New" w:hAnsi="Courier New" w:cs="Courier New"/>
        </w:rPr>
        <w:t>t</w:t>
      </w:r>
      <w:r w:rsidRPr="003F13ED">
        <w:t>, representing a task object) and returns its priority attribute.</w:t>
      </w:r>
      <w:r>
        <w:t xml:space="preserve"> It compares these </w:t>
      </w:r>
      <w:r w:rsidRPr="003F13ED">
        <w:t>priority attribute</w:t>
      </w:r>
      <w:r>
        <w:t xml:space="preserve"> values and identifies the task with the highest </w:t>
      </w:r>
      <w:proofErr w:type="gramStart"/>
      <w:r>
        <w:t>priority, and</w:t>
      </w:r>
      <w:proofErr w:type="gramEnd"/>
      <w:r>
        <w:t xml:space="preserve"> finally assigns this task to the variable </w:t>
      </w:r>
      <w:proofErr w:type="spellStart"/>
      <w:r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current_task</w:t>
      </w:r>
      <w:proofErr w:type="spellEnd"/>
      <w:r w:rsidRPr="00B213B9">
        <w:t>.</w:t>
      </w:r>
      <w:r w:rsidR="00B213B9" w:rsidRPr="00B213B9">
        <w:t xml:space="preserve"> No</w:t>
      </w:r>
      <w:r w:rsidR="00B213B9">
        <w:t>te that</w:t>
      </w:r>
      <w:r w:rsidR="00B213B9" w:rsidRPr="00B213B9">
        <w:t xml:space="preserve"> the </w:t>
      </w:r>
      <w:r w:rsidR="00B213B9" w:rsidRPr="00B213B9">
        <w:rPr>
          <w:rFonts w:ascii="Courier New" w:hAnsi="Courier New" w:cs="Courier New"/>
        </w:rPr>
        <w:t>key</w:t>
      </w:r>
      <w:r w:rsidR="00B213B9" w:rsidRPr="00B213B9">
        <w:t xml:space="preserve"> parameter of the </w:t>
      </w:r>
      <w:proofErr w:type="gramStart"/>
      <w:r w:rsidR="00B213B9" w:rsidRPr="003F13ED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max</w:t>
      </w:r>
      <w:r w:rsidR="00B213B9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(</w:t>
      </w:r>
      <w:proofErr w:type="gramEnd"/>
      <w:r w:rsidR="00B213B9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)</w:t>
      </w:r>
      <w:r w:rsidR="00B213B9">
        <w:t xml:space="preserve"> </w:t>
      </w:r>
      <w:r w:rsidR="00B213B9" w:rsidRPr="00B213B9">
        <w:t xml:space="preserve">function expects a </w:t>
      </w:r>
      <w:r w:rsidR="00B213B9" w:rsidRPr="00B213B9">
        <w:rPr>
          <w:rFonts w:ascii="Courier New" w:hAnsi="Courier New" w:cs="Courier New"/>
        </w:rPr>
        <w:t>callable</w:t>
      </w:r>
      <w:r w:rsidR="00B213B9">
        <w:t xml:space="preserve">, a function </w:t>
      </w:r>
      <w:r w:rsidR="00B213B9" w:rsidRPr="00B213B9">
        <w:t xml:space="preserve">that takes an element from the </w:t>
      </w:r>
      <w:proofErr w:type="spellStart"/>
      <w:r w:rsidR="00B213B9" w:rsidRPr="00B213B9">
        <w:rPr>
          <w:rFonts w:ascii="Courier New" w:hAnsi="Courier New" w:cs="Courier New"/>
        </w:rPr>
        <w:t>iterable</w:t>
      </w:r>
      <w:proofErr w:type="spellEnd"/>
      <w:r w:rsidR="00B213B9" w:rsidRPr="00B213B9">
        <w:t xml:space="preserve"> (</w:t>
      </w:r>
      <w:proofErr w:type="spellStart"/>
      <w:r w:rsidR="00B213B9" w:rsidRPr="00B213B9">
        <w:rPr>
          <w:rFonts w:ascii="Courier New" w:hAnsi="Courier New" w:cs="Courier New"/>
        </w:rPr>
        <w:t>ready_tasks</w:t>
      </w:r>
      <w:proofErr w:type="spellEnd"/>
      <w:r w:rsidR="00B213B9" w:rsidRPr="00B213B9">
        <w:t>) and returns a value to be used for comparison.</w:t>
      </w:r>
      <w:r w:rsidR="0099161B">
        <w:t xml:space="preserve"> An alternative method is to </w:t>
      </w:r>
      <w:r w:rsidR="0099161B" w:rsidRPr="0099161B">
        <w:t>define a separate function to extract the priority:</w:t>
      </w:r>
    </w:p>
    <w:p w14:paraId="3CD4C67E" w14:textId="77777777" w:rsidR="0099161B" w:rsidRPr="0099161B" w:rsidRDefault="0099161B" w:rsidP="0099161B">
      <w:pPr>
        <w:spacing w:after="0" w:line="259" w:lineRule="auto"/>
        <w:jc w:val="left"/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</w:pPr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def </w:t>
      </w:r>
      <w:proofErr w:type="spell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get_priority</w:t>
      </w:r>
      <w:proofErr w:type="spell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(task):</w:t>
      </w:r>
    </w:p>
    <w:p w14:paraId="49CF9695" w14:textId="10A8460B" w:rsidR="0099161B" w:rsidRPr="0099161B" w:rsidRDefault="0099161B" w:rsidP="0099161B">
      <w:pPr>
        <w:spacing w:after="0" w:line="259" w:lineRule="auto"/>
        <w:jc w:val="left"/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</w:pPr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ab/>
      </w:r>
      <w:r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ab/>
      </w:r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return </w:t>
      </w:r>
      <w:proofErr w:type="spellStart"/>
      <w:proofErr w:type="gram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ask.priority</w:t>
      </w:r>
      <w:proofErr w:type="spellEnd"/>
      <w:proofErr w:type="gramEnd"/>
    </w:p>
    <w:p w14:paraId="1745C33E" w14:textId="4825044F" w:rsidR="0099161B" w:rsidRDefault="0099161B" w:rsidP="0099161B">
      <w:pPr>
        <w:spacing w:after="0" w:line="259" w:lineRule="auto"/>
        <w:jc w:val="left"/>
      </w:pPr>
      <w:proofErr w:type="spell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current_task</w:t>
      </w:r>
      <w:proofErr w:type="spell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 = </w:t>
      </w:r>
      <w:proofErr w:type="gram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max(</w:t>
      </w:r>
      <w:proofErr w:type="spellStart"/>
      <w:proofErr w:type="gram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ready_tasks</w:t>
      </w:r>
      <w:proofErr w:type="spell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, key=</w:t>
      </w:r>
      <w:proofErr w:type="spellStart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get_priority</w:t>
      </w:r>
      <w:proofErr w:type="spellEnd"/>
      <w:r w:rsidRPr="0099161B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)</w:t>
      </w:r>
    </w:p>
    <w:p w14:paraId="1021D22B" w14:textId="306D1EBF" w:rsidR="0052568F" w:rsidRDefault="0052568F" w:rsidP="0052568F">
      <w:pPr>
        <w:spacing w:before="240" w:after="295" w:line="259" w:lineRule="auto"/>
        <w:jc w:val="left"/>
      </w:pPr>
      <w:r>
        <w:t>Your</w:t>
      </w:r>
      <w:r>
        <w:rPr>
          <w:rFonts w:eastAsiaTheme="minorEastAsia" w:hint="eastAsia"/>
        </w:rPr>
        <w:t xml:space="preserve"> job is to implement </w:t>
      </w:r>
      <w:r>
        <w:rPr>
          <w:rFonts w:eastAsiaTheme="minorEastAsia"/>
        </w:rPr>
        <w:t xml:space="preserve">(1) </w:t>
      </w:r>
      <w:r w:rsidR="006439AD" w:rsidRPr="0099161B">
        <w:rPr>
          <w:i/>
          <w:iCs/>
        </w:rPr>
        <w:t>Earliest Deadline First (EDF)</w:t>
      </w:r>
      <w:r w:rsidR="006439AD">
        <w:t xml:space="preserve"> scheduling</w:t>
      </w:r>
      <w:r w:rsidR="00886DB5">
        <w:t>,</w:t>
      </w:r>
      <w:r w:rsidR="005D2C96">
        <w:t xml:space="preserve"> where the task with</w:t>
      </w:r>
      <w:r>
        <w:rPr>
          <w:rFonts w:eastAsiaTheme="minorEastAsia" w:hint="eastAsia"/>
        </w:rPr>
        <w:t xml:space="preserve"> the</w:t>
      </w:r>
      <w:r w:rsidR="005D2C96">
        <w:t xml:space="preserve"> smallest absolute deadline has highest priority,</w:t>
      </w:r>
      <w:r w:rsidR="00886DB5">
        <w:t xml:space="preserve"> assuming that each task’s relative deadline is equal </w:t>
      </w:r>
      <w:r w:rsidR="00886DB5">
        <w:lastRenderedPageBreak/>
        <w:t xml:space="preserve">to its period. </w:t>
      </w:r>
      <w:r>
        <w:t xml:space="preserve">(2) </w:t>
      </w:r>
      <w:r w:rsidRPr="0052568F">
        <w:rPr>
          <w:i/>
          <w:iCs/>
        </w:rPr>
        <w:t>Least Laxity First (LLF)</w:t>
      </w:r>
      <w:r>
        <w:t xml:space="preserve"> scheduling,</w:t>
      </w:r>
      <w:r>
        <w:rPr>
          <w:rFonts w:eastAsiaTheme="minorEastAsia" w:hint="eastAsia"/>
        </w:rPr>
        <w:t xml:space="preserve"> where the </w:t>
      </w:r>
      <w:r>
        <w:t>task</w:t>
      </w:r>
      <w:r>
        <w:rPr>
          <w:rFonts w:eastAsiaTheme="minorEastAsia" w:hint="eastAsia"/>
        </w:rPr>
        <w:t xml:space="preserve"> with the smallest</w:t>
      </w:r>
      <w:r>
        <w:t xml:space="preserve"> laxity</w:t>
      </w:r>
      <w:r>
        <w:rPr>
          <w:rFonts w:eastAsiaTheme="minorEastAsia" w:hint="eastAsia"/>
        </w:rPr>
        <w:t xml:space="preserve"> </w:t>
      </w:r>
      <w:r>
        <w:t>has highest priority</w:t>
      </w:r>
      <w:r>
        <w:rPr>
          <w:rFonts w:eastAsiaTheme="minorEastAsia" w:hint="eastAsia"/>
        </w:rPr>
        <w:t xml:space="preserve">, </w:t>
      </w:r>
      <w:r>
        <w:t>defined as:</w:t>
      </w:r>
    </w:p>
    <w:p w14:paraId="11655DDD" w14:textId="3B1B3BB7" w:rsidR="0052568F" w:rsidRPr="0052568F" w:rsidRDefault="0052568F" w:rsidP="0052568F">
      <w:pPr>
        <w:spacing w:before="240" w:after="295" w:line="259" w:lineRule="auto"/>
        <w:jc w:val="left"/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</w:pPr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Laxity=</w:t>
      </w:r>
      <w:proofErr w:type="spellStart"/>
      <w:r>
        <w:rPr>
          <w:rFonts w:ascii="Courier New" w:eastAsiaTheme="minorEastAsia" w:hAnsi="Courier New" w:cs="Courier New" w:hint="eastAsia"/>
          <w:color w:val="auto"/>
          <w:kern w:val="0"/>
          <w:sz w:val="20"/>
          <w:szCs w:val="20"/>
          <w14:ligatures w14:val="none"/>
        </w:rPr>
        <w:t>Absolute</w:t>
      </w:r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Deadline</w:t>
      </w:r>
      <w:proofErr w:type="spellEnd"/>
      <w:proofErr w:type="gramStart"/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−(</w:t>
      </w:r>
      <w:proofErr w:type="gramEnd"/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Current </w:t>
      </w:r>
      <w:proofErr w:type="spellStart"/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>Time+Remaining</w:t>
      </w:r>
      <w:proofErr w:type="spellEnd"/>
      <w:r w:rsidRPr="0052568F">
        <w:rPr>
          <w:rFonts w:ascii="Courier New" w:hAnsi="Courier New" w:cs="Courier New"/>
          <w:color w:val="auto"/>
          <w:kern w:val="0"/>
          <w:sz w:val="20"/>
          <w:szCs w:val="20"/>
          <w14:ligatures w14:val="none"/>
        </w:rPr>
        <w:t xml:space="preserve"> Execution Time)</w:t>
      </w:r>
    </w:p>
    <w:p w14:paraId="4AD7CE9D" w14:textId="24D111A3" w:rsidR="00D457C1" w:rsidRDefault="0033330B" w:rsidP="00D457C1">
      <w:pPr>
        <w:spacing w:after="0" w:line="259" w:lineRule="auto"/>
        <w:jc w:val="left"/>
      </w:pPr>
      <w:r>
        <w:rPr>
          <w:rFonts w:eastAsiaTheme="minorEastAsia" w:hint="eastAsia"/>
        </w:rPr>
        <w:t>Hints</w:t>
      </w:r>
      <w:r>
        <w:rPr>
          <w:rFonts w:eastAsiaTheme="minorEastAsia"/>
          <w:lang w:val="en-GB"/>
        </w:rPr>
        <w:t xml:space="preserve">: </w:t>
      </w:r>
      <w:r>
        <w:t>y</w:t>
      </w:r>
      <w:r w:rsidR="00D457C1">
        <w:t>ou need to:</w:t>
      </w:r>
    </w:p>
    <w:p w14:paraId="35B80586" w14:textId="3ADB5720" w:rsidR="00886DB5" w:rsidRDefault="005D2C96" w:rsidP="003F13ED">
      <w:pPr>
        <w:pStyle w:val="ListParagraph"/>
        <w:numPr>
          <w:ilvl w:val="0"/>
          <w:numId w:val="7"/>
        </w:numPr>
        <w:spacing w:after="295" w:line="259" w:lineRule="auto"/>
        <w:ind w:left="370"/>
        <w:jc w:val="left"/>
      </w:pPr>
      <w:r>
        <w:t xml:space="preserve">remove the task attribute </w:t>
      </w:r>
      <w:r w:rsidR="0099161B">
        <w:rPr>
          <w:i/>
          <w:iCs/>
        </w:rPr>
        <w:t>p</w:t>
      </w:r>
      <w:r w:rsidRPr="0099161B">
        <w:rPr>
          <w:i/>
          <w:iCs/>
        </w:rPr>
        <w:t>riority</w:t>
      </w:r>
      <w:r>
        <w:t>, since it is not useful for EDF</w:t>
      </w:r>
      <w:r w:rsidR="0052568F">
        <w:rPr>
          <w:rFonts w:eastAsiaTheme="minorEastAsia" w:hint="eastAsia"/>
        </w:rPr>
        <w:t xml:space="preserve"> or LLF</w:t>
      </w:r>
      <w:r>
        <w:t xml:space="preserve"> scheduling.</w:t>
      </w:r>
    </w:p>
    <w:p w14:paraId="66C8A3C8" w14:textId="481F1871" w:rsidR="005D2C96" w:rsidRDefault="005D2C96" w:rsidP="003F13ED">
      <w:pPr>
        <w:pStyle w:val="ListParagraph"/>
        <w:numPr>
          <w:ilvl w:val="0"/>
          <w:numId w:val="7"/>
        </w:numPr>
        <w:spacing w:after="295" w:line="259" w:lineRule="auto"/>
        <w:ind w:left="370"/>
        <w:jc w:val="left"/>
      </w:pPr>
      <w:r>
        <w:t>s</w:t>
      </w:r>
      <w:r w:rsidRPr="005D2C96">
        <w:t>elect the ready task</w:t>
      </w:r>
      <w:r>
        <w:t xml:space="preserve"> in the queue</w:t>
      </w:r>
      <w:r w:rsidRPr="005D2C96">
        <w:t xml:space="preserve"> with the</w:t>
      </w:r>
      <w:r>
        <w:t xml:space="preserve"> smallest </w:t>
      </w:r>
      <w:r w:rsidRPr="0099161B">
        <w:rPr>
          <w:i/>
          <w:iCs/>
        </w:rPr>
        <w:t>absolute deadline</w:t>
      </w:r>
      <w:r>
        <w:t xml:space="preserve"> </w:t>
      </w:r>
      <w:r w:rsidR="008B006C">
        <w:t>(</w:t>
      </w:r>
      <w:r w:rsidR="0052568F">
        <w:rPr>
          <w:rFonts w:eastAsiaTheme="minorEastAsia" w:hint="eastAsia"/>
        </w:rPr>
        <w:t xml:space="preserve">or smallest </w:t>
      </w:r>
      <w:r w:rsidR="0052568F" w:rsidRPr="0052568F">
        <w:rPr>
          <w:rFonts w:eastAsiaTheme="minorEastAsia" w:hint="eastAsia"/>
          <w:i/>
          <w:iCs/>
        </w:rPr>
        <w:t>laxity</w:t>
      </w:r>
      <w:r w:rsidR="008B006C">
        <w:rPr>
          <w:rFonts w:eastAsiaTheme="minorEastAsia"/>
        </w:rPr>
        <w:t xml:space="preserve">) </w:t>
      </w:r>
      <w:r>
        <w:t>as the</w:t>
      </w:r>
      <w:r w:rsidRPr="005D2C96">
        <w:t xml:space="preserve"> highest priority</w:t>
      </w:r>
      <w:r>
        <w:t xml:space="preserve"> task</w:t>
      </w:r>
      <w:r w:rsidR="0099161B">
        <w:t xml:space="preserve"> to run</w:t>
      </w:r>
      <w:r>
        <w:t xml:space="preserve"> at each time instant</w:t>
      </w:r>
      <w:r w:rsidR="00C53383">
        <w:t xml:space="preserve"> within the </w:t>
      </w:r>
      <w:proofErr w:type="spellStart"/>
      <w:r w:rsidR="00C53383">
        <w:t>hyperperiod</w:t>
      </w:r>
      <w:proofErr w:type="spellEnd"/>
      <w:r w:rsidR="0099161B">
        <w:t>.</w:t>
      </w:r>
    </w:p>
    <w:p w14:paraId="488CEFDD" w14:textId="63F65CD8" w:rsidR="009579F4" w:rsidRDefault="0052568F" w:rsidP="009579F4">
      <w:pPr>
        <w:spacing w:after="0" w:line="259" w:lineRule="auto"/>
        <w:ind w:firstLine="0"/>
        <w:jc w:val="left"/>
      </w:pPr>
      <w:r>
        <w:t>Please</w:t>
      </w:r>
      <w:r w:rsidR="0099161B">
        <w:t xml:space="preserve"> submit</w:t>
      </w:r>
      <w:r w:rsidR="00CA45CA">
        <w:t xml:space="preserve"> the following</w:t>
      </w:r>
      <w:r w:rsidR="009C1147">
        <w:t xml:space="preserve"> on Canvas</w:t>
      </w:r>
      <w:r w:rsidR="009579F4">
        <w:t>:</w:t>
      </w:r>
    </w:p>
    <w:p w14:paraId="74FB4B8D" w14:textId="04B4B4EB" w:rsidR="009579F4" w:rsidRDefault="0052568F" w:rsidP="009579F4">
      <w:pPr>
        <w:pStyle w:val="ListParagraph"/>
        <w:numPr>
          <w:ilvl w:val="0"/>
          <w:numId w:val="8"/>
        </w:numPr>
        <w:spacing w:after="295" w:line="259" w:lineRule="auto"/>
        <w:jc w:val="left"/>
      </w:pPr>
      <w:r>
        <w:rPr>
          <w:rFonts w:eastAsiaTheme="minorEastAsia" w:hint="eastAsia"/>
        </w:rPr>
        <w:t>For EDF scheduling</w:t>
      </w:r>
      <w:r>
        <w:rPr>
          <w:rFonts w:eastAsiaTheme="minorEastAsia"/>
          <w:lang w:val="en-GB"/>
        </w:rPr>
        <w:t xml:space="preserve">: </w:t>
      </w:r>
      <w:r w:rsidR="009579F4">
        <w:t>Two Python files named “EDF</w:t>
      </w:r>
      <w:r w:rsidR="009579F4" w:rsidRPr="006439AD">
        <w:t xml:space="preserve"> Scheduling</w:t>
      </w:r>
      <w:r w:rsidR="009579F4">
        <w:t xml:space="preserve"> nodeadlinemiss</w:t>
      </w:r>
      <w:r w:rsidR="009579F4" w:rsidRPr="006439AD">
        <w:t>.py</w:t>
      </w:r>
      <w:r w:rsidR="009579F4">
        <w:t>”, and “EDF</w:t>
      </w:r>
      <w:r w:rsidR="009579F4" w:rsidRPr="006439AD">
        <w:t xml:space="preserve"> Scheduling</w:t>
      </w:r>
      <w:r w:rsidR="009579F4">
        <w:t xml:space="preserve"> deadlinemiss</w:t>
      </w:r>
      <w:r w:rsidR="009579F4" w:rsidRPr="006439AD">
        <w:t>.py</w:t>
      </w:r>
      <w:r w:rsidR="009579F4">
        <w:t xml:space="preserve">”, each with the same Python code but containing a different taskset as the test case: one taskset that is schedulable, and the </w:t>
      </w:r>
      <w:proofErr w:type="spellStart"/>
      <w:r w:rsidR="009579F4">
        <w:t>othe</w:t>
      </w:r>
      <w:proofErr w:type="spellEnd"/>
      <w:r w:rsidR="009579F4">
        <w:t xml:space="preserve"> taskset that is not schedulable and has deadline misses in the </w:t>
      </w:r>
      <w:proofErr w:type="spellStart"/>
      <w:r w:rsidR="009579F4">
        <w:t>hyperperiod</w:t>
      </w:r>
      <w:proofErr w:type="spellEnd"/>
      <w:r w:rsidR="009579F4">
        <w:t xml:space="preserve">. (Please use a small number of tasks with small </w:t>
      </w:r>
      <w:proofErr w:type="spellStart"/>
      <w:r w:rsidR="009579F4">
        <w:t>hyperperiod</w:t>
      </w:r>
      <w:proofErr w:type="spellEnd"/>
      <w:r w:rsidR="009579F4">
        <w:t>, perhaps by reusing the above taskset and modifying the attributes slightly.)</w:t>
      </w:r>
    </w:p>
    <w:p w14:paraId="7DAC7CCC" w14:textId="7CB10166" w:rsidR="0052568F" w:rsidRDefault="0052568F" w:rsidP="009579F4">
      <w:pPr>
        <w:pStyle w:val="ListParagraph"/>
        <w:numPr>
          <w:ilvl w:val="0"/>
          <w:numId w:val="8"/>
        </w:numPr>
        <w:spacing w:after="295" w:line="259" w:lineRule="auto"/>
        <w:jc w:val="left"/>
      </w:pPr>
      <w:r>
        <w:t>For LLF scheduling: Two Python files named “LLF</w:t>
      </w:r>
      <w:r w:rsidRPr="006439AD">
        <w:t xml:space="preserve"> Scheduling</w:t>
      </w:r>
      <w:r>
        <w:t xml:space="preserve"> nodeadlinemiss</w:t>
      </w:r>
      <w:r w:rsidRPr="006439AD">
        <w:t>.py</w:t>
      </w:r>
      <w:r>
        <w:t>”, and “LLF</w:t>
      </w:r>
      <w:r w:rsidRPr="006439AD">
        <w:t xml:space="preserve"> Scheduling</w:t>
      </w:r>
      <w:r>
        <w:t xml:space="preserve"> deadlinemiss</w:t>
      </w:r>
      <w:r w:rsidRPr="006439AD">
        <w:t>.py</w:t>
      </w:r>
      <w:r>
        <w:t xml:space="preserve">”, </w:t>
      </w:r>
      <w:proofErr w:type="gramStart"/>
      <w:r>
        <w:t>similar to</w:t>
      </w:r>
      <w:proofErr w:type="gramEnd"/>
      <w:r>
        <w:t xml:space="preserve"> EDF scheduling.</w:t>
      </w:r>
    </w:p>
    <w:p w14:paraId="0DE35AF5" w14:textId="48E754F1" w:rsidR="00AE185D" w:rsidRDefault="009579F4" w:rsidP="009579F4">
      <w:pPr>
        <w:pStyle w:val="ListParagraph"/>
        <w:numPr>
          <w:ilvl w:val="0"/>
          <w:numId w:val="8"/>
        </w:numPr>
        <w:spacing w:after="295" w:line="259" w:lineRule="auto"/>
        <w:jc w:val="left"/>
      </w:pPr>
      <w:r>
        <w:t xml:space="preserve">A </w:t>
      </w:r>
      <w:r w:rsidR="00BF2B78">
        <w:t xml:space="preserve">short </w:t>
      </w:r>
      <w:r>
        <w:t>PDF report explaining the code you have written</w:t>
      </w:r>
      <w:r w:rsidR="0052568F">
        <w:t xml:space="preserve"> and the execution results</w:t>
      </w:r>
      <w:r>
        <w:t xml:space="preserve">, </w:t>
      </w:r>
      <w:r w:rsidR="00D022E3">
        <w:t>including</w:t>
      </w:r>
      <w:r>
        <w:t xml:space="preserve"> </w:t>
      </w:r>
      <w:r w:rsidR="0052568F">
        <w:t>each taskset’s</w:t>
      </w:r>
      <w:r>
        <w:t xml:space="preserve"> parameters and the</w:t>
      </w:r>
      <w:r w:rsidR="0052568F">
        <w:t xml:space="preserve"> corresponding</w:t>
      </w:r>
      <w:r>
        <w:t xml:space="preserve"> Gantt chart. </w:t>
      </w:r>
    </w:p>
    <w:sectPr w:rsidR="00AE185D">
      <w:headerReference w:type="even" r:id="rId9"/>
      <w:headerReference w:type="default" r:id="rId10"/>
      <w:headerReference w:type="first" r:id="rId11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6018A" w14:textId="77777777" w:rsidR="006649A6" w:rsidRDefault="006649A6" w:rsidP="00A65B1A">
      <w:pPr>
        <w:spacing w:after="0" w:line="240" w:lineRule="auto"/>
      </w:pPr>
      <w:r>
        <w:separator/>
      </w:r>
    </w:p>
  </w:endnote>
  <w:endnote w:type="continuationSeparator" w:id="0">
    <w:p w14:paraId="4F80FB5C" w14:textId="77777777" w:rsidR="006649A6" w:rsidRDefault="006649A6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4CC51" w14:textId="77777777" w:rsidR="006649A6" w:rsidRDefault="006649A6" w:rsidP="00A65B1A">
      <w:pPr>
        <w:spacing w:after="0" w:line="240" w:lineRule="auto"/>
      </w:pPr>
      <w:r>
        <w:separator/>
      </w:r>
    </w:p>
  </w:footnote>
  <w:footnote w:type="continuationSeparator" w:id="0">
    <w:p w14:paraId="6E46E58B" w14:textId="77777777" w:rsidR="006649A6" w:rsidRDefault="006649A6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6"/>
  </w:num>
  <w:num w:numId="3" w16cid:durableId="443424629">
    <w:abstractNumId w:val="1"/>
  </w:num>
  <w:num w:numId="4" w16cid:durableId="1830094363">
    <w:abstractNumId w:val="5"/>
  </w:num>
  <w:num w:numId="5" w16cid:durableId="1842967033">
    <w:abstractNumId w:val="4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rwUAEJyNNywAAAA="/>
  </w:docVars>
  <w:rsids>
    <w:rsidRoot w:val="00AE185D"/>
    <w:rsid w:val="000A10F0"/>
    <w:rsid w:val="00264A8D"/>
    <w:rsid w:val="00297B1A"/>
    <w:rsid w:val="002C7E6C"/>
    <w:rsid w:val="0033330B"/>
    <w:rsid w:val="003D34C0"/>
    <w:rsid w:val="003F13ED"/>
    <w:rsid w:val="0052568F"/>
    <w:rsid w:val="005C77EA"/>
    <w:rsid w:val="005D2C96"/>
    <w:rsid w:val="006439AD"/>
    <w:rsid w:val="006649A6"/>
    <w:rsid w:val="007A2B5C"/>
    <w:rsid w:val="00824BDC"/>
    <w:rsid w:val="00886DB5"/>
    <w:rsid w:val="008B006C"/>
    <w:rsid w:val="009579F4"/>
    <w:rsid w:val="0099161B"/>
    <w:rsid w:val="009C1147"/>
    <w:rsid w:val="00A65B1A"/>
    <w:rsid w:val="00A92630"/>
    <w:rsid w:val="00AE185D"/>
    <w:rsid w:val="00B213B9"/>
    <w:rsid w:val="00B863C4"/>
    <w:rsid w:val="00B919E9"/>
    <w:rsid w:val="00BE1AD1"/>
    <w:rsid w:val="00BF2B78"/>
    <w:rsid w:val="00C24743"/>
    <w:rsid w:val="00C53383"/>
    <w:rsid w:val="00CA45CA"/>
    <w:rsid w:val="00CD29E0"/>
    <w:rsid w:val="00D022E3"/>
    <w:rsid w:val="00D457C1"/>
    <w:rsid w:val="00F342B0"/>
    <w:rsid w:val="00F64902"/>
    <w:rsid w:val="00FB0BF8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B5C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20</cp:revision>
  <dcterms:created xsi:type="dcterms:W3CDTF">2025-01-31T00:24:00Z</dcterms:created>
  <dcterms:modified xsi:type="dcterms:W3CDTF">2025-02-06T15:51:00Z</dcterms:modified>
</cp:coreProperties>
</file>